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CFC50AE" w14:textId="0ABA2020" w:rsidR="39C6B244" w:rsidRDefault="39C6B244" w:rsidP="002E04C4">
            <w:pPr>
              <w:bidi/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</w:rPr>
            </w:pPr>
            <w:r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سم </w:t>
            </w:r>
            <w:proofErr w:type="gramStart"/>
            <w:r w:rsidR="7374CBFE"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قرر:</w:t>
            </w:r>
            <w:r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038517A6"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استشراق</w:t>
            </w:r>
            <w:proofErr w:type="gramEnd"/>
            <w:r w:rsidR="038517A6"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ومناهجه</w:t>
            </w:r>
          </w:p>
        </w:tc>
      </w:tr>
      <w:tr w:rsidR="00DE7BA6" w:rsidRPr="004F3D2F" w14:paraId="59F1A6C6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22761F7" w14:textId="5BB0343A" w:rsidR="39C6B244" w:rsidRDefault="39C6B244" w:rsidP="002E04C4">
            <w:pPr>
              <w:bidi/>
              <w:rPr>
                <w:rFonts w:ascii="Sakkal Majalla" w:eastAsia="Sakkal Majalla" w:hAnsi="Sakkal Majalla" w:cs="Sakkal Majalla"/>
                <w:color w:val="2F5496" w:themeColor="accent5" w:themeShade="BF"/>
                <w:sz w:val="24"/>
                <w:szCs w:val="24"/>
              </w:rPr>
            </w:pPr>
            <w:r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رمز </w:t>
            </w:r>
            <w:r w:rsidR="1CBF8F76"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المقرر: ثقف</w:t>
            </w:r>
            <w:r w:rsidR="038517A6"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038517A6" w:rsidRPr="1455F02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  <w:t>٦٤١٢</w:t>
            </w:r>
          </w:p>
        </w:tc>
      </w:tr>
      <w:tr w:rsidR="00DE7BA6" w:rsidRPr="004F3D2F" w14:paraId="2BF70378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0BCA7820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hAnsi="Sakkal Majalla" w:cs="Sakkal Majalla" w:hint="cs"/>
                <w:color w:val="2F5496" w:themeColor="accent5" w:themeShade="BF"/>
                <w:sz w:val="28"/>
                <w:szCs w:val="28"/>
                <w:rtl/>
              </w:rPr>
            </w:pPr>
            <w:proofErr w:type="gramStart"/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برنامج:</w:t>
            </w:r>
            <w:r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="5F59F867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الماجستير</w:t>
            </w:r>
            <w:proofErr w:type="gramEnd"/>
            <w:r w:rsidR="5F59F867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002E04C4">
              <w:rPr>
                <w:rFonts w:ascii="Sakkal Majalla" w:hAnsi="Sakkal Majalla" w:cs="Sakkal Majalla" w:hint="cs"/>
                <w:color w:val="2F5496" w:themeColor="accent5" w:themeShade="BF"/>
                <w:sz w:val="28"/>
                <w:szCs w:val="28"/>
                <w:rtl/>
              </w:rPr>
              <w:t xml:space="preserve"> في الثقافة الإسلامية</w:t>
            </w:r>
          </w:p>
        </w:tc>
      </w:tr>
      <w:tr w:rsidR="00DE7BA6" w:rsidRPr="004F3D2F" w14:paraId="26AA206C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3B0C021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لقسم </w:t>
            </w:r>
            <w:proofErr w:type="gramStart"/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علمي:</w:t>
            </w:r>
            <w:r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="490A1E9B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الثقافة</w:t>
            </w:r>
            <w:proofErr w:type="gramEnd"/>
            <w:r w:rsidR="490A1E9B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الاسلامية </w:t>
            </w:r>
          </w:p>
        </w:tc>
      </w:tr>
      <w:tr w:rsidR="00DE7BA6" w:rsidRPr="004F3D2F" w14:paraId="1705C805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FABA61C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proofErr w:type="gramStart"/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كلية:</w:t>
            </w:r>
            <w:r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ا</w:t>
            </w:r>
            <w:r w:rsidR="13CEDE82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لشريعة</w:t>
            </w:r>
            <w:proofErr w:type="gramEnd"/>
            <w:r w:rsidR="13CEDE82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7FEB2AA5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0709706A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</w:rPr>
            </w:pPr>
            <w:proofErr w:type="gramStart"/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ؤسسة:</w:t>
            </w:r>
            <w:r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="4AF565A6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جامعة</w:t>
            </w:r>
            <w:proofErr w:type="gramEnd"/>
            <w:r w:rsidR="4AF565A6"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الامام محمد بن سعود الإسلامية </w:t>
            </w:r>
            <w:r w:rsidRPr="1455F02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74EF0A6D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1AA22E1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نسخة التوصيف</w:t>
            </w:r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:</w:t>
            </w:r>
            <w:r w:rsidR="37FC1572"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60C53AF4"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رابعة</w:t>
            </w:r>
          </w:p>
        </w:tc>
      </w:tr>
      <w:tr w:rsidR="00DE7BA6" w:rsidRPr="004F3D2F" w14:paraId="0B99F23A" w14:textId="77777777" w:rsidTr="1455F02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3BFC38FA" w:rsidR="00DE7BA6" w:rsidRPr="004F3D2F" w:rsidRDefault="4162A09D" w:rsidP="1455F027">
            <w:pPr>
              <w:bidi/>
              <w:spacing w:line="276" w:lineRule="auto"/>
              <w:jc w:val="both"/>
              <w:rPr>
                <w:rFonts w:ascii="Sakkal Majalla" w:eastAsia="Sakkal Majalla" w:hAnsi="Sakkal Majalla" w:cs="Sakkal Majalla"/>
                <w:color w:val="2F5496" w:themeColor="accent5" w:themeShade="BF"/>
                <w:sz w:val="28"/>
                <w:szCs w:val="28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تاريخ آخر مراجعة</w:t>
            </w:r>
            <w:r w:rsidRPr="1455F02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:</w:t>
            </w:r>
            <w:r w:rsidR="74B185F4"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30"/>
                <w:szCs w:val="30"/>
                <w:rtl/>
              </w:rPr>
              <w:t xml:space="preserve"> </w:t>
            </w:r>
            <w:r w:rsidR="74B185F4"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30"/>
                <w:szCs w:val="30"/>
              </w:rPr>
              <w:t>12/9/1444</w:t>
            </w:r>
            <w:r w:rsidR="74B185F4" w:rsidRPr="1455F027">
              <w:rPr>
                <w:rFonts w:ascii="Sakkal Majalla" w:eastAsia="Sakkal Majalla" w:hAnsi="Sakkal Majalla" w:cs="Sakkal Majalla"/>
                <w:color w:val="2F5496" w:themeColor="accent5" w:themeShade="BF"/>
                <w:sz w:val="30"/>
                <w:szCs w:val="30"/>
                <w:rtl/>
              </w:rPr>
              <w:t>ه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E361E9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28DDC6D1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120EDB16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5D9C7B2C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23A1E2C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0E8FFF19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62314B69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E04C4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3851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0C3928D" w:rsidR="00DD5225" w:rsidRPr="009E6110" w:rsidRDefault="2BC1FB19" w:rsidP="46318FC0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46318FC0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46318FC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46318FC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</w:t>
            </w:r>
            <w:r w:rsidR="0E13BB46" w:rsidRPr="46318FC0">
              <w:rPr>
                <w:rFonts w:ascii="Sakkal Majalla" w:eastAsia="Sakkal Majalla" w:hAnsi="Sakkal Majalla" w:cs="Sakkal Majalla"/>
                <w:sz w:val="24"/>
                <w:szCs w:val="24"/>
                <w:rtl/>
                <w:lang w:bidi="ar-EG"/>
              </w:rPr>
              <w:t xml:space="preserve"> ثلاث ساعات في الأسبوع</w:t>
            </w:r>
            <w:r w:rsidRPr="46318FC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.)</w:t>
            </w:r>
          </w:p>
        </w:tc>
      </w:tr>
      <w:tr w:rsidR="00DD5225" w:rsidRPr="001F1912" w14:paraId="00C78E46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38517A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>
            <w:pPr>
              <w:pStyle w:val="a6"/>
              <w:numPr>
                <w:ilvl w:val="0"/>
                <w:numId w:val="9"/>
              </w:num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BC1FB19" w:rsidRPr="005A0806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2BC1FB19" w:rsidRPr="46318FC0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 xml:space="preserve"> </w:t>
            </w:r>
            <w:r w:rsidR="2BC1FB19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تخصص  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38517A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000000" w:rsidP="46318FC0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BC1FB19" w:rsidRPr="005A0806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2BC1FB19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إ</w:t>
            </w:r>
            <w:r w:rsidR="2BC1FB19" w:rsidRPr="46318FC0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>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26EC4718" w:rsidR="00DD5225" w:rsidRPr="009E6110" w:rsidRDefault="2BC1FB19" w:rsidP="46318FC0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46318FC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46318FC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سنة / المستوى الذي يقدم فيه المقرر: (</w:t>
            </w:r>
            <w:r w:rsidR="51474515" w:rsidRPr="46318FC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رابع </w:t>
            </w:r>
            <w:r w:rsidR="2A40A7E1" w:rsidRPr="46318FC0">
              <w:rPr>
                <w:rFonts w:ascii="Sakkal Majalla" w:eastAsia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 xml:space="preserve">من السنة الأولى </w:t>
            </w:r>
          </w:p>
        </w:tc>
      </w:tr>
      <w:tr w:rsidR="00DD5225" w:rsidRPr="001F1912" w14:paraId="52194C9B" w14:textId="77777777" w:rsidTr="038517A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B2342F6" w14:textId="58AE3AF7" w:rsidR="00DD5225" w:rsidRPr="009E6110" w:rsidRDefault="25A0E26C" w:rsidP="038517A6">
            <w:pPr>
              <w:bidi/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يتناول المقرر التعريف بالاستشراق ودلالاته وظروف نشأته، ويكسب الدارس الرؤية المعرفية المتكاملة حول مناهج الاستشراق في دراسة الشرق ومستقبل تلك الدراسات، وتعزيز نقد أسس تلك المنهجيات والمؤثرات فيها.</w:t>
            </w:r>
          </w:p>
          <w:p w14:paraId="28F6354A" w14:textId="5246CF6F" w:rsidR="00DD5225" w:rsidRPr="009E6110" w:rsidRDefault="25A0E26C" w:rsidP="038517A6">
            <w:pPr>
              <w:bidi/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بالإضافة إلى تنمية شعور الدارس بهويته وانتمائه الديني والوطني وموقفهما من الاستشراق في النواحي العلمية والإعلامية والثقافية.</w:t>
            </w:r>
          </w:p>
        </w:tc>
      </w:tr>
      <w:tr w:rsidR="00DD5225" w:rsidRPr="001F1912" w14:paraId="5513A08E" w14:textId="77777777" w:rsidTr="038517A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269083F0" w:rsidR="00DD5225" w:rsidRPr="009E6110" w:rsidRDefault="1FCFD4B3" w:rsidP="46318FC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46318FC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</w:p>
        </w:tc>
      </w:tr>
      <w:tr w:rsidR="00DD5225" w:rsidRPr="001F1912" w14:paraId="0343013F" w14:textId="77777777" w:rsidTr="038517A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6BD219F" w:rsidR="00DD5225" w:rsidRPr="009E6110" w:rsidRDefault="64C072D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46318FC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</w:p>
        </w:tc>
      </w:tr>
      <w:tr w:rsidR="00DD5225" w:rsidRPr="001F1912" w14:paraId="7DD6F62E" w14:textId="77777777" w:rsidTr="038517A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3851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572514B9" w14:textId="02371366" w:rsidR="00DD5225" w:rsidRPr="009E6110" w:rsidRDefault="5929C8E6" w:rsidP="038517A6">
            <w:pPr>
              <w:bidi/>
              <w:spacing w:line="276" w:lineRule="auto"/>
              <w:jc w:val="lowKashida"/>
              <w:rPr>
                <w:rFonts w:ascii="Sakkal Majalla" w:eastAsia="Sakkal Majalla" w:hAnsi="Sakkal Majalla" w:cs="Sakkal Majalla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 xml:space="preserve">إكساب الدارس رؤية معرفية متكاملة حول جذور ونشأة وتطور الاستشراق </w:t>
            </w:r>
            <w:proofErr w:type="gramStart"/>
            <w:r w:rsidRPr="038517A6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ومنهجياته ،</w:t>
            </w:r>
            <w:proofErr w:type="gramEnd"/>
            <w:r w:rsidRPr="038517A6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 xml:space="preserve"> والمؤثرات في تلك المناهج بمرجعية شرعية  مؤصلة .</w:t>
            </w:r>
          </w:p>
          <w:p w14:paraId="3AAF2D7C" w14:textId="71BD96B6" w:rsidR="00DD5225" w:rsidRPr="009E6110" w:rsidRDefault="00DD5225" w:rsidP="46318FC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46318FC0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46318FC0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0D395EFB" w:rsidR="004B4198" w:rsidRPr="00CE77C2" w:rsidRDefault="61228FA2" w:rsidP="46318FC0">
            <w:pPr>
              <w:bidi/>
              <w:spacing w:after="0"/>
              <w:jc w:val="center"/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36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3CB9D787" w:rsidR="004B4198" w:rsidRPr="00CE77C2" w:rsidRDefault="61228FA2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00%</w:t>
            </w:r>
          </w:p>
        </w:tc>
      </w:tr>
      <w:tr w:rsidR="004B4198" w:rsidRPr="000E4058" w14:paraId="3484E927" w14:textId="77777777" w:rsidTr="46318FC0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076D9C63" w:rsidR="004B4198" w:rsidRPr="00CE77C2" w:rsidRDefault="22811117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45D360EB" w:rsidR="004B4198" w:rsidRPr="00CE77C2" w:rsidRDefault="22811117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0E4058" w14:paraId="25FF3D47" w14:textId="77777777" w:rsidTr="46318FC0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>
            <w:pPr>
              <w:pStyle w:val="a6"/>
              <w:numPr>
                <w:ilvl w:val="0"/>
                <w:numId w:val="10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>
            <w:pPr>
              <w:pStyle w:val="a6"/>
              <w:numPr>
                <w:ilvl w:val="0"/>
                <w:numId w:val="10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5842B796" w:rsidR="004B4198" w:rsidRPr="00CE77C2" w:rsidRDefault="7108558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4AA8A8D" w:rsidR="004B4198" w:rsidRPr="00CE77C2" w:rsidRDefault="7108558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</w:tr>
      <w:tr w:rsidR="004B4198" w:rsidRPr="000E4058" w14:paraId="667D7506" w14:textId="77777777" w:rsidTr="46318FC0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20DD88CD" w:rsidR="004B4198" w:rsidRPr="00CE77C2" w:rsidRDefault="70F39E96" w:rsidP="46318FC0">
            <w:pPr>
              <w:bidi/>
              <w:spacing w:after="0"/>
              <w:jc w:val="center"/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66C20991" w:rsidR="004B4198" w:rsidRPr="00CE77C2" w:rsidRDefault="70F39E9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1455F02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1455F02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3000C2A0" w:rsidR="006C0DCE" w:rsidRPr="004F3D2F" w:rsidRDefault="2CF8D620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03DE28AA" w:rsidR="006C0DCE" w:rsidRPr="004F3D2F" w:rsidRDefault="2CF8D620" w:rsidP="1455F027">
            <w:pPr>
              <w:bidi/>
              <w:spacing w:line="259" w:lineRule="auto"/>
              <w:ind w:right="43"/>
              <w:jc w:val="center"/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="006C0DCE" w:rsidRPr="004F3D2F" w14:paraId="7347A519" w14:textId="77777777" w:rsidTr="1455F02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593E8C1" w:rsidR="006C0DCE" w:rsidRPr="004F3D2F" w:rsidRDefault="3D257652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0C18E5A7" w:rsidR="006C0DCE" w:rsidRPr="004F3D2F" w:rsidRDefault="294ED824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1455F02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B6C9E83" w:rsidR="006C0DCE" w:rsidRPr="004F3D2F" w:rsidRDefault="3D257652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1462AB52" w:rsidR="006C0DCE" w:rsidRPr="004F3D2F" w:rsidRDefault="294ED824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1455F02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1DDAF513" w:rsidR="006C0DCE" w:rsidRPr="004F3D2F" w:rsidRDefault="1459CF5E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204267B" w:rsidR="006C0DCE" w:rsidRPr="004F3D2F" w:rsidRDefault="1459CF5E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1455F02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18699D53" w:rsidR="006C0DCE" w:rsidRPr="004F3D2F" w:rsidRDefault="3A83D511" w:rsidP="1455F027">
            <w:pPr>
              <w:bidi/>
              <w:spacing w:line="259" w:lineRule="auto"/>
              <w:ind w:right="43"/>
              <w:jc w:val="center"/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3A8585DF" w:rsidR="006C0DCE" w:rsidRPr="004F3D2F" w:rsidRDefault="3A83D511" w:rsidP="1455F02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1455F02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C315E71" w:rsidR="006C0DCE" w:rsidRPr="004F3D2F" w:rsidRDefault="7C828C8B" w:rsidP="1455F02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color w:val="FFFFFF" w:themeColor="background1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27465FAC" w:rsidR="006C0DCE" w:rsidRPr="004F3D2F" w:rsidRDefault="7C828C8B" w:rsidP="1455F02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1455F027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2320"/>
        <w:gridCol w:w="1368"/>
        <w:gridCol w:w="2059"/>
        <w:gridCol w:w="2953"/>
      </w:tblGrid>
      <w:tr w:rsidR="006E3A65" w:rsidRPr="004F3D2F" w14:paraId="01D21B76" w14:textId="77777777" w:rsidTr="1455F027">
        <w:trPr>
          <w:trHeight w:val="401"/>
          <w:tblHeader/>
          <w:tblCellSpacing w:w="7" w:type="dxa"/>
          <w:jc w:val="center"/>
        </w:trPr>
        <w:tc>
          <w:tcPr>
            <w:tcW w:w="918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27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365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63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59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1A7F4CE6" w14:textId="1EDE478C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معرفة دلالات الاستشراق اللغوية وظروف نشأته وتطوره.</w:t>
            </w:r>
          </w:p>
        </w:tc>
        <w:tc>
          <w:tcPr>
            <w:tcW w:w="1365" w:type="dxa"/>
            <w:shd w:val="clear" w:color="auto" w:fill="F2F2F2" w:themeFill="background1" w:themeFillShade="F2"/>
          </w:tcPr>
          <w:p w14:paraId="48AD3B63" w14:textId="44C336C7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ع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3EEBD924" w14:textId="38652E53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حاضرة التفاعلية</w:t>
            </w:r>
          </w:p>
          <w:p w14:paraId="52FC94AE" w14:textId="522D92C5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0071E10D" w14:textId="4B56C0C5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  <w:p w14:paraId="03998C44" w14:textId="01FD4AD7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قياسية</w:t>
            </w:r>
          </w:p>
          <w:p w14:paraId="536A3126" w14:textId="5874917B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استقرائية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6FCF8E0E" w14:textId="389F8D9F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14:paraId="3F203A9F" w14:textId="335DDD2C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14:paraId="784641EF" w14:textId="2E8F4283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116DB15A" w14:textId="228AD131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4E650AF3" w14:textId="48DAE339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14:paraId="0DC13A5A" w14:textId="28D5B15E" w:rsidR="46318FC0" w:rsidRDefault="46318FC0" w:rsidP="46318FC0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</w:tc>
      </w:tr>
      <w:tr w:rsidR="006E3A65" w:rsidRPr="004F3D2F" w14:paraId="6ECE3C3F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7AD3C0D3" w14:textId="4AC4E0DA" w:rsidR="038517A6" w:rsidRDefault="038517A6" w:rsidP="1455F02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</w:pPr>
            <w:r w:rsidRPr="1455F02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استقراء مناهج الاستشراق </w:t>
            </w:r>
            <w:r w:rsidR="6B9DBB51" w:rsidRPr="1455F02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في دراسة الشرق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0C8FA8AB" w14:textId="1966B4E6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٢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31A36CFC" w14:textId="1BBAD8F2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17A2475F" w14:textId="2E499CFD" w:rsidR="46318FC0" w:rsidRDefault="3D31A3D2">
            <w:pPr>
              <w:pStyle w:val="a6"/>
              <w:numPr>
                <w:ilvl w:val="0"/>
                <w:numId w:val="8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</w:t>
            </w:r>
            <w:proofErr w:type="gramStart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6A918639" w14:textId="157E81E6" w:rsidR="46318FC0" w:rsidRDefault="3D31A3D2">
            <w:pPr>
              <w:pStyle w:val="a6"/>
              <w:numPr>
                <w:ilvl w:val="0"/>
                <w:numId w:val="8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7BBE7DCB" w14:textId="06F47790" w:rsidR="46318FC0" w:rsidRDefault="3D31A3D2">
            <w:pPr>
              <w:pStyle w:val="a6"/>
              <w:numPr>
                <w:ilvl w:val="0"/>
                <w:numId w:val="8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مناقشة الصفية </w:t>
            </w:r>
          </w:p>
          <w:p w14:paraId="372C4039" w14:textId="13EAE9B8" w:rsidR="46318FC0" w:rsidRDefault="3D31A3D2">
            <w:pPr>
              <w:pStyle w:val="a6"/>
              <w:numPr>
                <w:ilvl w:val="0"/>
                <w:numId w:val="8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038517A6" w14:paraId="5A0BEDF3" w14:textId="77777777" w:rsidTr="1455F027">
        <w:trPr>
          <w:trHeight w:val="300"/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67DE76DA" w14:textId="47AD4942" w:rsidR="75B68ECA" w:rsidRDefault="75B68ECA" w:rsidP="038517A6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38517A6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2.2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18D3E8D8" w14:textId="6F187161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تحليل مناهج الاستشراق من خلال أساليبها ووسائلها ومظاهر أنشطتها 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18871940" w14:textId="2D9EE844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١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72844B3D" w14:textId="474BDE13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514B06F4" w14:textId="4B23E474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  <w:p w14:paraId="2E393C86" w14:textId="6F15FA88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قياسية</w:t>
            </w:r>
          </w:p>
          <w:p w14:paraId="4E63ED30" w14:textId="505CB2DE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استقرائية</w:t>
            </w:r>
          </w:p>
          <w:p w14:paraId="12AEDEA4" w14:textId="69E1DFF7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4F38EEFD" w14:textId="46F88D43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14:paraId="3EB98C64" w14:textId="6A45B627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14:paraId="152EBC9A" w14:textId="198B18A5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القصيرة </w:t>
            </w:r>
            <w:proofErr w:type="gramStart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0B038C13" w14:textId="6631E6D2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27ED5F30" w14:textId="52D0A8A6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14:paraId="2955273A" w14:textId="78C17D26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74C5E7BF" w14:textId="3DACA06B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5D217324" w14:textId="55AE9564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  <w:p w14:paraId="0A50DAD7" w14:textId="2999814B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038517A6" w14:paraId="137E74BA" w14:textId="77777777" w:rsidTr="1455F027">
        <w:trPr>
          <w:trHeight w:val="300"/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6371A444" w14:textId="1A3DEC88" w:rsidR="1C84166B" w:rsidRDefault="1C84166B" w:rsidP="038517A6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38517A6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3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69F1ED40" w14:textId="6E9EAEE6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نقد مناهج الاستشراق من خلال 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منطلقاتها</w:t>
            </w:r>
            <w:proofErr w:type="spellEnd"/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 والمؤثرات فيها وفق التصور الشرعي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41EC7BBA" w14:textId="2824C78D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١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72E2C339" w14:textId="1A5106D5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587792CE" w14:textId="6401EAA5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  <w:p w14:paraId="124FE0E5" w14:textId="200C3F82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قياسية</w:t>
            </w:r>
          </w:p>
          <w:p w14:paraId="14818519" w14:textId="76C7C2F9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استقرائية</w:t>
            </w:r>
          </w:p>
          <w:p w14:paraId="2CA345E1" w14:textId="74B310D5" w:rsidR="038517A6" w:rsidRDefault="038517A6" w:rsidP="038517A6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33F57A91" w14:textId="1923B318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14:paraId="32B50F75" w14:textId="77FB7395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14:paraId="26084915" w14:textId="7E218DFE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القصيرة </w:t>
            </w:r>
            <w:proofErr w:type="gramStart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7FD81BE2" w14:textId="6F8EF5EA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314902A2" w14:textId="7E3CFB2F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14:paraId="3789425D" w14:textId="63022D28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4CF724E0" w14:textId="65B12642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2D50F2AC" w14:textId="44C03483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  <w:p w14:paraId="3A8CEF3D" w14:textId="2F981C6A" w:rsidR="038517A6" w:rsidRDefault="038517A6" w:rsidP="038517A6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006E3A65" w:rsidRPr="004F3D2F" w14:paraId="2EE7B443" w14:textId="77777777" w:rsidTr="1455F027">
        <w:trPr>
          <w:trHeight w:val="402"/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258B76EA" w14:textId="7EC40BCC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ظهور الشخصية والتعبير عن الرأي</w:t>
            </w:r>
          </w:p>
        </w:tc>
        <w:tc>
          <w:tcPr>
            <w:tcW w:w="1365" w:type="dxa"/>
            <w:shd w:val="clear" w:color="auto" w:fill="F2F2F2" w:themeFill="background1" w:themeFillShade="F2"/>
          </w:tcPr>
          <w:p w14:paraId="6E70F0EE" w14:textId="41C20003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765AA782" w14:textId="658F72E7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1FFFED71" w14:textId="7FCF42B7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728D7E68" w14:textId="55C92E7B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468DCB27" w14:textId="3B6526CB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03298472" w14:textId="3554FEFE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6E3A65" w:rsidRPr="004F3D2F" w14:paraId="3FE4025C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2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4A3D6322" w14:textId="00BDF113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الشغف المعرفي المفضي إلى التعلم الذاتي والتطوير المستمر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07C5C656" w14:textId="530E6F43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5DD85D44" w14:textId="64166F5C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394D6AF9" w14:textId="33ADDCD9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6140C8B8" w14:textId="4707B1ED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6E0E97FE" w14:textId="4CACE24B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52856E00" w14:textId="0DC70175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6E3A65" w:rsidRPr="004F3D2F" w14:paraId="550AAE12" w14:textId="77777777" w:rsidTr="1455F02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293B6BA6" w14:textId="0607F1FD" w:rsidR="006E3A65" w:rsidRPr="004F3D2F" w:rsidRDefault="07BAE112" w:rsidP="46318FC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3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2B1E9D4C" w14:textId="7377E857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المشاركة الفعالة ضمن المجموعات البحثية وتحمل المسؤولية </w:t>
            </w:r>
          </w:p>
        </w:tc>
        <w:tc>
          <w:tcPr>
            <w:tcW w:w="1365" w:type="dxa"/>
            <w:shd w:val="clear" w:color="auto" w:fill="F2F2F2" w:themeFill="background1" w:themeFillShade="F2"/>
          </w:tcPr>
          <w:p w14:paraId="6815416A" w14:textId="34881C17" w:rsidR="038517A6" w:rsidRDefault="038517A6" w:rsidP="038517A6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4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05EB97BE" w14:textId="086778BB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1DC22F40" w14:textId="1BBC9C2C" w:rsidR="46318FC0" w:rsidRDefault="46318FC0" w:rsidP="46318FC0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30A4471D" w14:textId="36252305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178F137B" w14:textId="622C10BA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19B62D3F" w14:textId="36E37E8E" w:rsidR="46318FC0" w:rsidRDefault="46318FC0" w:rsidP="46318FC0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1"/>
        <w:gridCol w:w="7244"/>
        <w:gridCol w:w="1823"/>
      </w:tblGrid>
      <w:tr w:rsidR="00E064B0" w:rsidRPr="004F3D2F" w14:paraId="67D25FA9" w14:textId="77777777" w:rsidTr="038517A6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38517A6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0E3E6B4" w14:textId="4CE5DA19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1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-مفهوم الاستشراق </w:t>
            </w:r>
          </w:p>
          <w:p w14:paraId="2D1F2CE2" w14:textId="7229D94A" w:rsidR="038517A6" w:rsidRDefault="038517A6">
            <w:pPr>
              <w:pStyle w:val="a6"/>
              <w:numPr>
                <w:ilvl w:val="0"/>
                <w:numId w:val="3"/>
              </w:num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دلالات الاستشراق اللغوية ومعانيه الاصطلاح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037BF4A" w14:textId="2002B83F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3</w:t>
            </w:r>
          </w:p>
        </w:tc>
      </w:tr>
      <w:tr w:rsidR="46318FC0" w14:paraId="560D1E65" w14:textId="77777777" w:rsidTr="038517A6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479580F8" w14:textId="28C7B2B5" w:rsidR="38650432" w:rsidRDefault="38650432" w:rsidP="46318FC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5F7C89CD" w14:textId="35671E1B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2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-جذور الاستشراق في تاريخ العلاقة بين الشرق والغرب</w:t>
            </w:r>
          </w:p>
          <w:p w14:paraId="28778A8A" w14:textId="32876387" w:rsidR="038517A6" w:rsidRDefault="038517A6" w:rsidP="038517A6">
            <w:pPr>
              <w:bidi/>
              <w:jc w:val="right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3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- حاضر الاستشراق ومستقبل الدراسات الاستشراقية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32D8E49E" w14:textId="5ED4E750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6</w:t>
            </w:r>
          </w:p>
        </w:tc>
      </w:tr>
      <w:tr w:rsidR="46318FC0" w14:paraId="0DBF0785" w14:textId="77777777" w:rsidTr="038517A6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4FFBA633" w14:textId="73201DE9" w:rsidR="3CFDDA9F" w:rsidRDefault="3CFDDA9F" w:rsidP="46318FC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031906D4" w14:textId="4B220DA3" w:rsidR="038517A6" w:rsidRDefault="038517A6" w:rsidP="038517A6">
            <w:pPr>
              <w:bidi/>
              <w:jc w:val="right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 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4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- مظاهر النشاط 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الاستشراقي</w:t>
            </w:r>
            <w:proofErr w:type="spellEnd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 ووسائله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5585CF3A" w14:textId="5A1E59A8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6</w:t>
            </w:r>
          </w:p>
        </w:tc>
      </w:tr>
      <w:tr w:rsidR="46318FC0" w14:paraId="724371DD" w14:textId="77777777" w:rsidTr="038517A6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7D4BDFC2" w14:textId="60019B70" w:rsidR="35338E8F" w:rsidRDefault="35338E8F" w:rsidP="46318FC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63C908A5" w14:textId="5F462FBF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5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- المؤثرات في مناهج المستشرقين (دينية- سياسية- تجارية- ثقافية)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40C3E05F" w14:textId="248976DE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6</w:t>
            </w:r>
          </w:p>
        </w:tc>
      </w:tr>
      <w:tr w:rsidR="46318FC0" w14:paraId="1A73FF14" w14:textId="77777777" w:rsidTr="038517A6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5D29E52D" w14:textId="76EA51C4" w:rsidR="1BCA2B93" w:rsidRDefault="1BCA2B93" w:rsidP="46318FC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5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49AAB47D" w14:textId="66934422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6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-مناهج الاستشراق في دراسة الشرق</w:t>
            </w:r>
          </w:p>
          <w:p w14:paraId="1C734C21" w14:textId="3BC7ACD3" w:rsidR="038517A6" w:rsidRDefault="038517A6">
            <w:pPr>
              <w:pStyle w:val="a6"/>
              <w:numPr>
                <w:ilvl w:val="0"/>
                <w:numId w:val="2"/>
              </w:num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الاستكشافي أساليبه ووسائله (الرحالة الغربيين. جمع المخطوطات. جلب الآثار. فتح المعاهد والمدارس. العلاقات والزيارات......)</w:t>
            </w:r>
          </w:p>
          <w:p w14:paraId="3D05294F" w14:textId="3D0AEF45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الاستهدافي أساليبه ووسائله </w:t>
            </w:r>
            <w:proofErr w:type="gramStart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( بناء</w:t>
            </w:r>
            <w:proofErr w:type="gramEnd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 الأنموذج وصناعة الشرق)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6FEFBC0B" w14:textId="0B9BFF9E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9</w:t>
            </w:r>
          </w:p>
        </w:tc>
      </w:tr>
      <w:tr w:rsidR="46318FC0" w14:paraId="7A3B7A04" w14:textId="77777777" w:rsidTr="038517A6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16E5095D" w14:textId="1A607E6A" w:rsidR="60646CB3" w:rsidRDefault="60646CB3" w:rsidP="46318FC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6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4F789850" w14:textId="7D0D2EF0" w:rsidR="038517A6" w:rsidRDefault="038517A6" w:rsidP="038517A6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 </w:t>
            </w:r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</w:rPr>
              <w:t>7</w:t>
            </w:r>
            <w:proofErr w:type="gramStart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>-  نقد</w:t>
            </w:r>
            <w:proofErr w:type="gramEnd"/>
            <w:r w:rsidRPr="038517A6">
              <w:rPr>
                <w:rFonts w:ascii="Sakkal Majalla" w:eastAsia="Sakkal Majalla" w:hAnsi="Sakkal Majalla" w:cs="Sakkal Majalla"/>
                <w:b/>
                <w:bCs/>
                <w:color w:val="1F497D"/>
                <w:sz w:val="28"/>
                <w:szCs w:val="28"/>
                <w:rtl/>
              </w:rPr>
              <w:t xml:space="preserve"> الاستشراق ومناهجه والموقف منه في النواحي (العلمية- الإعلامية- الثقافية)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7E7AAB4C" w14:textId="09785675" w:rsidR="038517A6" w:rsidRDefault="038517A6" w:rsidP="038517A6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6</w:t>
            </w:r>
          </w:p>
        </w:tc>
      </w:tr>
      <w:tr w:rsidR="00E064B0" w:rsidRPr="004F3D2F" w14:paraId="6DC81E57" w14:textId="77777777" w:rsidTr="038517A6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0217971" w:rsidR="00652624" w:rsidRPr="004F3D2F" w:rsidRDefault="287D7310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6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46318FC0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46318FC0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42EA5A1" w14:textId="3E07EECB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أنشطة " </w:t>
            </w:r>
            <w:proofErr w:type="gramStart"/>
            <w:r w:rsidRPr="46318FC0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بحث .</w:t>
            </w:r>
            <w:proofErr w:type="gramEnd"/>
            <w:r w:rsidRPr="46318FC0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.  حلقات النقاش " </w:t>
            </w:r>
            <w:r w:rsidRPr="46318FC0">
              <w:rPr>
                <w:rStyle w:val="eop"/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 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9C42337" w14:textId="55D34476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12340B12" w14:textId="20970CA9" w:rsidR="46318FC0" w:rsidRDefault="46318FC0" w:rsidP="46318FC0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="00E434B1" w:rsidRPr="004F3D2F" w14:paraId="74E15B81" w14:textId="77777777" w:rsidTr="46318FC0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34EBDAAF" w14:textId="25F6CF09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الحضور والمناقشة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16E4058" w14:textId="2AD714D7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246721C3" w14:textId="1DE35BC6" w:rsidR="46318FC0" w:rsidRDefault="46318FC0" w:rsidP="46318FC0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="00E434B1" w:rsidRPr="004F3D2F" w14:paraId="4C3BDAD4" w14:textId="77777777" w:rsidTr="46318FC0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63554436" w14:textId="4CD051C0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البحث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24AA17C8" w14:textId="3063D28A" w:rsidR="46318FC0" w:rsidRDefault="46318FC0" w:rsidP="46318FC0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59F9E2F9" w14:textId="7918CA82" w:rsidR="46318FC0" w:rsidRDefault="46318FC0" w:rsidP="46318FC0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40%</w:t>
            </w:r>
          </w:p>
        </w:tc>
      </w:tr>
    </w:tbl>
    <w:p w14:paraId="2A4420D5" w14:textId="300464B8" w:rsidR="46318FC0" w:rsidRDefault="46318FC0" w:rsidP="46318FC0">
      <w:pPr>
        <w:bidi/>
      </w:pPr>
    </w:p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lastRenderedPageBreak/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1455F02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C976F9D" w14:textId="3CC554C1" w:rsidR="038517A6" w:rsidRDefault="038517A6">
            <w:pPr>
              <w:pStyle w:val="a6"/>
              <w:numPr>
                <w:ilvl w:val="2"/>
                <w:numId w:val="1"/>
              </w:numPr>
              <w:bidi/>
              <w:ind w:left="561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1455F027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دراسات في تميز الأمة الإسلامية وموقف المستشرقين منه- إسحاق بن عبدالله السعدي</w:t>
            </w:r>
          </w:p>
          <w:p w14:paraId="743D03FC" w14:textId="720E86CA" w:rsidR="038517A6" w:rsidRDefault="038517A6">
            <w:pPr>
              <w:pStyle w:val="a6"/>
              <w:numPr>
                <w:ilvl w:val="2"/>
                <w:numId w:val="1"/>
              </w:numPr>
              <w:bidi/>
              <w:ind w:left="561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الاستشراق والخلفية الفكرية للصراع الحضاري -حمدي زقزوق</w:t>
            </w:r>
          </w:p>
          <w:p w14:paraId="06FEB28E" w14:textId="30C88F59" w:rsidR="038517A6" w:rsidRDefault="038517A6">
            <w:pPr>
              <w:pStyle w:val="a6"/>
              <w:numPr>
                <w:ilvl w:val="2"/>
                <w:numId w:val="1"/>
              </w:numPr>
              <w:bidi/>
              <w:ind w:left="561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مناهج المستشرقين - ندوة من إعداد: مكتب التربية لدول الخليج العربية</w:t>
            </w:r>
          </w:p>
        </w:tc>
      </w:tr>
      <w:tr w:rsidR="00D8287E" w:rsidRPr="004F3D2F" w14:paraId="75DF8E49" w14:textId="77777777" w:rsidTr="1455F02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5D9243D" w14:textId="530EA3D0" w:rsidR="038517A6" w:rsidRDefault="038517A6">
            <w:pPr>
              <w:pStyle w:val="a6"/>
              <w:numPr>
                <w:ilvl w:val="1"/>
                <w:numId w:val="1"/>
              </w:numPr>
              <w:tabs>
                <w:tab w:val="num" w:pos="703"/>
              </w:tabs>
              <w:bidi/>
              <w:ind w:left="703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هل للقانون الروماني تأثير على الفقه الإسلامي- مجموعة باحثين</w:t>
            </w:r>
          </w:p>
          <w:p w14:paraId="37555E2A" w14:textId="4D00C8CE" w:rsidR="038517A6" w:rsidRDefault="038517A6">
            <w:pPr>
              <w:pStyle w:val="a6"/>
              <w:numPr>
                <w:ilvl w:val="1"/>
                <w:numId w:val="1"/>
              </w:numPr>
              <w:tabs>
                <w:tab w:val="num" w:pos="703"/>
              </w:tabs>
              <w:bidi/>
              <w:ind w:left="703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شمس العرب تسطع على الغرب- 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زيغريد</w:t>
            </w:r>
            <w:proofErr w:type="spellEnd"/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هونكه</w:t>
            </w:r>
            <w:proofErr w:type="spellEnd"/>
          </w:p>
          <w:p w14:paraId="615A01AD" w14:textId="599859A0" w:rsidR="038517A6" w:rsidRDefault="038517A6">
            <w:pPr>
              <w:pStyle w:val="a6"/>
              <w:numPr>
                <w:ilvl w:val="1"/>
                <w:numId w:val="1"/>
              </w:numPr>
              <w:tabs>
                <w:tab w:val="num" w:pos="703"/>
              </w:tabs>
              <w:bidi/>
              <w:ind w:left="703"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</w:rPr>
            </w:pPr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فضل الإسلام على الحضارة الغربية- </w:t>
            </w:r>
            <w:proofErr w:type="spellStart"/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>مونتجمري</w:t>
            </w:r>
            <w:proofErr w:type="spellEnd"/>
            <w:r w:rsidRPr="038517A6"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وات</w:t>
            </w:r>
          </w:p>
        </w:tc>
      </w:tr>
      <w:tr w:rsidR="00D8287E" w:rsidRPr="004F3D2F" w14:paraId="7C46595C" w14:textId="77777777" w:rsidTr="1455F02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EEEF5C5" w14:textId="184D88D0" w:rsidR="46318FC0" w:rsidRDefault="46318FC0" w:rsidP="46318FC0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  <w:tr w:rsidR="00D8287E" w:rsidRPr="004F3D2F" w14:paraId="5AA6E535" w14:textId="77777777" w:rsidTr="1455F02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703BA85" w14:textId="29088D69" w:rsidR="46318FC0" w:rsidRDefault="46318FC0" w:rsidP="46318FC0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46318FC0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46318FC0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CFDC129" w14:textId="1DB24EDD" w:rsidR="46318FC0" w:rsidRDefault="46318FC0" w:rsidP="46318FC0">
            <w:pPr>
              <w:bidi/>
              <w:jc w:val="lowKashida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قاعة محاضرات </w:t>
            </w:r>
          </w:p>
        </w:tc>
      </w:tr>
      <w:tr w:rsidR="00215895" w:rsidRPr="004F3D2F" w14:paraId="0D6CBC31" w14:textId="77777777" w:rsidTr="46318FC0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435F3D72" w14:textId="4EAA2E3F" w:rsidR="46318FC0" w:rsidRDefault="46318FC0" w:rsidP="46318FC0">
            <w:pPr>
              <w:bidi/>
              <w:jc w:val="lowKashida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شاشات عرض – سبورة ذكية – واي </w:t>
            </w:r>
            <w:proofErr w:type="spellStart"/>
            <w:r w:rsidRPr="46318FC0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فاي</w:t>
            </w:r>
            <w:proofErr w:type="spellEnd"/>
          </w:p>
        </w:tc>
      </w:tr>
      <w:tr w:rsidR="00215895" w:rsidRPr="004F3D2F" w14:paraId="0F235CE3" w14:textId="77777777" w:rsidTr="46318FC0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07A42861" w:rsidR="00215895" w:rsidRPr="004F3D2F" w:rsidRDefault="1326072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1581"/>
        <w:gridCol w:w="4614"/>
      </w:tblGrid>
      <w:tr w:rsidR="00844E6A" w:rsidRPr="004F3D2F" w14:paraId="3F40FF6C" w14:textId="77777777" w:rsidTr="46318FC0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46318FC0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C84D7D5" w14:textId="3FE4C4A7" w:rsidR="00844E6A" w:rsidRPr="004F3D2F" w:rsidRDefault="40F91119" w:rsidP="46318FC0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proofErr w:type="spellStart"/>
            <w:proofErr w:type="gramStart"/>
            <w:r w:rsidRPr="46318FC0">
              <w:rPr>
                <w:rFonts w:ascii="Sakkal Majalla" w:hAnsi="Sakkal Majalla" w:cs="Sakkal Majalla"/>
                <w:rtl/>
              </w:rPr>
              <w:t>الطلبة،</w:t>
            </w:r>
            <w:r w:rsidR="72E74267" w:rsidRPr="46318FC0">
              <w:rPr>
                <w:rFonts w:ascii="Sakkal Majalla" w:hAnsi="Sakkal Majalla" w:cs="Sakkal Majalla"/>
                <w:rtl/>
              </w:rPr>
              <w:t>الخريجين</w:t>
            </w:r>
            <w:proofErr w:type="spellEnd"/>
            <w:proofErr w:type="gramEnd"/>
            <w:r w:rsidR="72E74267" w:rsidRPr="46318FC0">
              <w:rPr>
                <w:rFonts w:ascii="Sakkal Majalla" w:hAnsi="Sakkal Majalla" w:cs="Sakkal Majalla"/>
                <w:rtl/>
              </w:rPr>
              <w:t xml:space="preserve"> 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765D8BD" w14:textId="72CEA039" w:rsidR="46318FC0" w:rsidRDefault="46318FC0">
            <w:pPr>
              <w:pStyle w:val="a6"/>
              <w:numPr>
                <w:ilvl w:val="0"/>
                <w:numId w:val="7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374B2CDD" w14:textId="1E572420" w:rsidR="46318FC0" w:rsidRDefault="46318FC0">
            <w:pPr>
              <w:pStyle w:val="a6"/>
              <w:numPr>
                <w:ilvl w:val="0"/>
                <w:numId w:val="7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61B4A1FC" w14:textId="54E91CFE" w:rsidR="46318FC0" w:rsidRDefault="46318FC0">
            <w:pPr>
              <w:pStyle w:val="a6"/>
              <w:numPr>
                <w:ilvl w:val="0"/>
                <w:numId w:val="7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19AF7547" w14:textId="59EC3F54" w:rsidR="46318FC0" w:rsidRDefault="46318FC0">
            <w:pPr>
              <w:pStyle w:val="a6"/>
              <w:numPr>
                <w:ilvl w:val="0"/>
                <w:numId w:val="7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ستقبال آراء الطلاب على موقع إلكتروني مخصص لذلك تابع للجامعة،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</w:tc>
      </w:tr>
      <w:tr w:rsidR="00844E6A" w:rsidRPr="004F3D2F" w14:paraId="5740896B" w14:textId="77777777" w:rsidTr="46318FC0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7CE9C1AB" w14:textId="649987D4" w:rsidR="00844E6A" w:rsidRPr="004F3D2F" w:rsidRDefault="7B1625E3" w:rsidP="46318FC0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46318FC0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234A7747" w14:textId="547DC959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14:paraId="182AC6CA" w14:textId="354A00F8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إعداد بيانات إحصائية لنتائج الاختبارات من قبل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تاذ ،</w:t>
            </w:r>
            <w:proofErr w:type="gram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لمعرفة مؤشراتها.</w:t>
            </w:r>
          </w:p>
          <w:p w14:paraId="3E09F05A" w14:textId="03CC24B3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تقييم النتائج من قبل رئيس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قسم .</w:t>
            </w:r>
            <w:proofErr w:type="gram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</w:t>
            </w:r>
          </w:p>
          <w:p w14:paraId="12936022" w14:textId="4B7EAB8A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lastRenderedPageBreak/>
              <w:t xml:space="preserve">تقويم </w:t>
            </w:r>
            <w:proofErr w:type="spell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آداء</w:t>
            </w:r>
            <w:proofErr w:type="spell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وظيفي.</w:t>
            </w:r>
          </w:p>
          <w:p w14:paraId="4B7938E0" w14:textId="17A65935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مراجعة دورية للمقرر من قبل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قسم .</w:t>
            </w:r>
            <w:proofErr w:type="gramEnd"/>
          </w:p>
          <w:p w14:paraId="6FE2D875" w14:textId="3AE1C087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إجراء تقييم داخلي بمشاركة أعضاء القسم.</w:t>
            </w:r>
          </w:p>
          <w:p w14:paraId="0DB9209B" w14:textId="1968DBD1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ويم الأساتذة الزائرين.</w:t>
            </w:r>
          </w:p>
          <w:p w14:paraId="7515EE5F" w14:textId="7E938F6A" w:rsidR="46318FC0" w:rsidRDefault="46318FC0">
            <w:pPr>
              <w:pStyle w:val="a6"/>
              <w:numPr>
                <w:ilvl w:val="0"/>
                <w:numId w:val="6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غذية الراجعة عن طريق البريد الإلكتروني.</w:t>
            </w:r>
          </w:p>
        </w:tc>
      </w:tr>
      <w:tr w:rsidR="00844E6A" w:rsidRPr="004F3D2F" w14:paraId="1644584C" w14:textId="77777777" w:rsidTr="46318FC0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1F024043" w14:textId="4CCEDF8C" w:rsidR="00844E6A" w:rsidRPr="004F3D2F" w:rsidRDefault="325786B9" w:rsidP="46318FC0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46318FC0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0FD51CB9" w14:textId="5AFE42CF" w:rsidR="46318FC0" w:rsidRDefault="46318FC0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كوين لجنة من أساتذة القسم تتولى مراجعة عينات من الأوراق بعد تصحيحها.</w:t>
            </w:r>
          </w:p>
          <w:p w14:paraId="1CAB42DE" w14:textId="79D60AEB" w:rsidR="46318FC0" w:rsidRDefault="46318FC0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  <w:tr w:rsidR="00844E6A" w:rsidRPr="004F3D2F" w14:paraId="3BCC73CE" w14:textId="77777777" w:rsidTr="46318FC0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1F90A885" w14:textId="77B0B672" w:rsidR="00844E6A" w:rsidRPr="004F3D2F" w:rsidRDefault="57048CA6" w:rsidP="46318FC0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46318FC0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5D3A9B4D" w14:textId="04BEF113" w:rsidR="46318FC0" w:rsidRDefault="46318FC0">
            <w:pPr>
              <w:pStyle w:val="a6"/>
              <w:numPr>
                <w:ilvl w:val="0"/>
                <w:numId w:val="4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2FDC6A34" w14:textId="4A5783D3" w:rsidR="46318FC0" w:rsidRDefault="46318FC0">
            <w:pPr>
              <w:pStyle w:val="a6"/>
              <w:numPr>
                <w:ilvl w:val="0"/>
                <w:numId w:val="4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7FDA0CD8" w14:textId="0E52DE1A" w:rsidR="46318FC0" w:rsidRDefault="46318FC0">
            <w:pPr>
              <w:pStyle w:val="a6"/>
              <w:numPr>
                <w:ilvl w:val="0"/>
                <w:numId w:val="4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0A77CA38" w14:textId="4703FCC7" w:rsidR="46318FC0" w:rsidRDefault="46318FC0">
            <w:pPr>
              <w:pStyle w:val="a6"/>
              <w:numPr>
                <w:ilvl w:val="0"/>
                <w:numId w:val="4"/>
              </w:numPr>
              <w:bidi/>
              <w:ind w:left="4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ستقبال آراء الطلاب على موقع إلكتروني مخصص لذلك تابع للجامعة، </w:t>
            </w:r>
            <w:proofErr w:type="gramStart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46318FC0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</w:tc>
      </w:tr>
      <w:tr w:rsidR="00844E6A" w:rsidRPr="004F3D2F" w14:paraId="4F20C25E" w14:textId="77777777" w:rsidTr="46318FC0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7E88B7B" w14:textId="4D884F77" w:rsidR="00844E6A" w:rsidRPr="004F3D2F" w:rsidRDefault="054BB87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F3BAB21" w14:textId="7BAC7B50" w:rsidR="00844E6A" w:rsidRPr="004F3D2F" w:rsidRDefault="054BB87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1455F02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50759C1C" w14:textId="3283B901" w:rsidR="46318FC0" w:rsidRDefault="46318FC0" w:rsidP="46318FC0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eastAsia="Sakkal Majalla" w:hAnsi="Sakkal Majalla" w:cs="Sakkal Majalla"/>
                <w:b/>
                <w:bCs/>
                <w:caps/>
                <w:color w:val="1F497D"/>
                <w:sz w:val="24"/>
                <w:szCs w:val="24"/>
                <w:rtl/>
                <w:lang w:bidi="ar-EG"/>
              </w:rPr>
              <w:t>المجلس العلمي للقسم</w:t>
            </w:r>
          </w:p>
        </w:tc>
      </w:tr>
      <w:tr w:rsidR="00A44627" w:rsidRPr="004F3D2F" w14:paraId="22822195" w14:textId="77777777" w:rsidTr="1455F02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6431152" w14:textId="2C8035AE" w:rsidR="46318FC0" w:rsidRDefault="1C2E1AC3" w:rsidP="1455F02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1455F02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الرابعة والعشرون</w:t>
            </w:r>
          </w:p>
        </w:tc>
      </w:tr>
      <w:tr w:rsidR="00A44627" w:rsidRPr="004F3D2F" w14:paraId="25E0C5BD" w14:textId="77777777" w:rsidTr="1455F02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26BF444D" w14:textId="0E4963DF" w:rsidR="46318FC0" w:rsidRDefault="1C2E1AC3" w:rsidP="1455F02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</w:rPr>
            </w:pPr>
            <w:r w:rsidRPr="1455F027"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</w:rPr>
              <w:t>12/9/1444</w:t>
            </w:r>
            <w:r w:rsidRPr="1455F027"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  <w:rtl/>
              </w:rPr>
              <w:t>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49073" w14:textId="77777777" w:rsidR="00706E36" w:rsidRDefault="00706E36" w:rsidP="00EE490F">
      <w:pPr>
        <w:spacing w:after="0" w:line="240" w:lineRule="auto"/>
      </w:pPr>
      <w:r>
        <w:separator/>
      </w:r>
    </w:p>
  </w:endnote>
  <w:endnote w:type="continuationSeparator" w:id="0">
    <w:p w14:paraId="1AA1A863" w14:textId="77777777" w:rsidR="00706E36" w:rsidRDefault="00706E3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8EDB4" w14:textId="77777777" w:rsidR="00706E36" w:rsidRDefault="00706E36" w:rsidP="00EE490F">
      <w:pPr>
        <w:spacing w:after="0" w:line="240" w:lineRule="auto"/>
      </w:pPr>
      <w:r>
        <w:separator/>
      </w:r>
    </w:p>
  </w:footnote>
  <w:footnote w:type="continuationSeparator" w:id="0">
    <w:p w14:paraId="476702C8" w14:textId="77777777" w:rsidR="00706E36" w:rsidRDefault="00706E3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5D11E"/>
    <w:multiLevelType w:val="hybridMultilevel"/>
    <w:tmpl w:val="B81C8E0A"/>
    <w:lvl w:ilvl="0" w:tplc="AE268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AE0338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F8265306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8EE0BA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629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B42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A5D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68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6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DF7AE"/>
    <w:multiLevelType w:val="hybridMultilevel"/>
    <w:tmpl w:val="CC1CCE12"/>
    <w:lvl w:ilvl="0" w:tplc="0CDA4EB0">
      <w:start w:val="1"/>
      <w:numFmt w:val="decimal"/>
      <w:lvlText w:val="%1."/>
      <w:lvlJc w:val="left"/>
      <w:pPr>
        <w:ind w:left="720" w:hanging="360"/>
      </w:pPr>
    </w:lvl>
    <w:lvl w:ilvl="1" w:tplc="14E4CB88">
      <w:start w:val="1"/>
      <w:numFmt w:val="lowerLetter"/>
      <w:lvlText w:val="%2."/>
      <w:lvlJc w:val="left"/>
      <w:pPr>
        <w:ind w:left="1440" w:hanging="360"/>
      </w:pPr>
    </w:lvl>
    <w:lvl w:ilvl="2" w:tplc="CAB89C8A">
      <w:start w:val="1"/>
      <w:numFmt w:val="lowerRoman"/>
      <w:lvlText w:val="%3."/>
      <w:lvlJc w:val="right"/>
      <w:pPr>
        <w:ind w:left="2160" w:hanging="180"/>
      </w:pPr>
    </w:lvl>
    <w:lvl w:ilvl="3" w:tplc="C0586DB2">
      <w:start w:val="1"/>
      <w:numFmt w:val="decimal"/>
      <w:lvlText w:val="%4."/>
      <w:lvlJc w:val="left"/>
      <w:pPr>
        <w:ind w:left="2880" w:hanging="360"/>
      </w:pPr>
    </w:lvl>
    <w:lvl w:ilvl="4" w:tplc="BADADE34">
      <w:start w:val="1"/>
      <w:numFmt w:val="lowerLetter"/>
      <w:lvlText w:val="%5."/>
      <w:lvlJc w:val="left"/>
      <w:pPr>
        <w:ind w:left="3600" w:hanging="360"/>
      </w:pPr>
    </w:lvl>
    <w:lvl w:ilvl="5" w:tplc="F73661F6">
      <w:start w:val="1"/>
      <w:numFmt w:val="lowerRoman"/>
      <w:lvlText w:val="%6."/>
      <w:lvlJc w:val="right"/>
      <w:pPr>
        <w:ind w:left="4320" w:hanging="180"/>
      </w:pPr>
    </w:lvl>
    <w:lvl w:ilvl="6" w:tplc="A3C08E88">
      <w:start w:val="1"/>
      <w:numFmt w:val="decimal"/>
      <w:lvlText w:val="%7."/>
      <w:lvlJc w:val="left"/>
      <w:pPr>
        <w:ind w:left="5040" w:hanging="360"/>
      </w:pPr>
    </w:lvl>
    <w:lvl w:ilvl="7" w:tplc="9C003DF2">
      <w:start w:val="1"/>
      <w:numFmt w:val="lowerLetter"/>
      <w:lvlText w:val="%8."/>
      <w:lvlJc w:val="left"/>
      <w:pPr>
        <w:ind w:left="5760" w:hanging="360"/>
      </w:pPr>
    </w:lvl>
    <w:lvl w:ilvl="8" w:tplc="CCD22A0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8B397"/>
    <w:multiLevelType w:val="hybridMultilevel"/>
    <w:tmpl w:val="2BDE3EAC"/>
    <w:lvl w:ilvl="0" w:tplc="D318D58C">
      <w:start w:val="1"/>
      <w:numFmt w:val="bullet"/>
      <w:lvlText w:val=""/>
      <w:lvlJc w:val="left"/>
      <w:pPr>
        <w:ind w:left="1002" w:hanging="360"/>
      </w:pPr>
      <w:rPr>
        <w:rFonts w:ascii="Symbol" w:hAnsi="Symbol" w:hint="default"/>
      </w:rPr>
    </w:lvl>
    <w:lvl w:ilvl="1" w:tplc="EE386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76EE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803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CE5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528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C8E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C409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5A9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CC0C3"/>
    <w:multiLevelType w:val="hybridMultilevel"/>
    <w:tmpl w:val="6E6ECC54"/>
    <w:lvl w:ilvl="0" w:tplc="3FD437EA">
      <w:start w:val="1"/>
      <w:numFmt w:val="decimal"/>
      <w:lvlText w:val="%1."/>
      <w:lvlJc w:val="left"/>
      <w:pPr>
        <w:ind w:left="720" w:hanging="360"/>
      </w:pPr>
    </w:lvl>
    <w:lvl w:ilvl="1" w:tplc="933293FA">
      <w:start w:val="1"/>
      <w:numFmt w:val="lowerLetter"/>
      <w:lvlText w:val="%2."/>
      <w:lvlJc w:val="left"/>
      <w:pPr>
        <w:ind w:left="1440" w:hanging="360"/>
      </w:pPr>
    </w:lvl>
    <w:lvl w:ilvl="2" w:tplc="7708FC94">
      <w:start w:val="1"/>
      <w:numFmt w:val="lowerRoman"/>
      <w:lvlText w:val="%3."/>
      <w:lvlJc w:val="right"/>
      <w:pPr>
        <w:ind w:left="2160" w:hanging="180"/>
      </w:pPr>
    </w:lvl>
    <w:lvl w:ilvl="3" w:tplc="8126F3C0">
      <w:start w:val="1"/>
      <w:numFmt w:val="decimal"/>
      <w:lvlText w:val="%4."/>
      <w:lvlJc w:val="left"/>
      <w:pPr>
        <w:ind w:left="2880" w:hanging="360"/>
      </w:pPr>
    </w:lvl>
    <w:lvl w:ilvl="4" w:tplc="D8782A84">
      <w:start w:val="1"/>
      <w:numFmt w:val="lowerLetter"/>
      <w:lvlText w:val="%5."/>
      <w:lvlJc w:val="left"/>
      <w:pPr>
        <w:ind w:left="3600" w:hanging="360"/>
      </w:pPr>
    </w:lvl>
    <w:lvl w:ilvl="5" w:tplc="576425C2">
      <w:start w:val="1"/>
      <w:numFmt w:val="lowerRoman"/>
      <w:lvlText w:val="%6."/>
      <w:lvlJc w:val="right"/>
      <w:pPr>
        <w:ind w:left="4320" w:hanging="180"/>
      </w:pPr>
    </w:lvl>
    <w:lvl w:ilvl="6" w:tplc="E5E65C4C">
      <w:start w:val="1"/>
      <w:numFmt w:val="decimal"/>
      <w:lvlText w:val="%7."/>
      <w:lvlJc w:val="left"/>
      <w:pPr>
        <w:ind w:left="5040" w:hanging="360"/>
      </w:pPr>
    </w:lvl>
    <w:lvl w:ilvl="7" w:tplc="296428F6">
      <w:start w:val="1"/>
      <w:numFmt w:val="lowerLetter"/>
      <w:lvlText w:val="%8."/>
      <w:lvlJc w:val="left"/>
      <w:pPr>
        <w:ind w:left="5760" w:hanging="360"/>
      </w:pPr>
    </w:lvl>
    <w:lvl w:ilvl="8" w:tplc="C95423E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6139F5"/>
    <w:multiLevelType w:val="hybridMultilevel"/>
    <w:tmpl w:val="7A66367C"/>
    <w:lvl w:ilvl="0" w:tplc="C52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04A4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F0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64FA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061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89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44E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1C2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56FD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6F831"/>
    <w:multiLevelType w:val="hybridMultilevel"/>
    <w:tmpl w:val="5210CAB8"/>
    <w:lvl w:ilvl="0" w:tplc="A81E3254">
      <w:start w:val="1"/>
      <w:numFmt w:val="decimal"/>
      <w:lvlText w:val="%1."/>
      <w:lvlJc w:val="left"/>
      <w:pPr>
        <w:ind w:left="720" w:hanging="360"/>
      </w:pPr>
    </w:lvl>
    <w:lvl w:ilvl="1" w:tplc="3F9CC46C">
      <w:start w:val="1"/>
      <w:numFmt w:val="lowerLetter"/>
      <w:lvlText w:val="%2."/>
      <w:lvlJc w:val="left"/>
      <w:pPr>
        <w:ind w:left="1440" w:hanging="360"/>
      </w:pPr>
    </w:lvl>
    <w:lvl w:ilvl="2" w:tplc="12E08A82">
      <w:start w:val="1"/>
      <w:numFmt w:val="lowerRoman"/>
      <w:lvlText w:val="%3."/>
      <w:lvlJc w:val="right"/>
      <w:pPr>
        <w:ind w:left="2160" w:hanging="180"/>
      </w:pPr>
    </w:lvl>
    <w:lvl w:ilvl="3" w:tplc="3E664D26">
      <w:start w:val="1"/>
      <w:numFmt w:val="decimal"/>
      <w:lvlText w:val="%4."/>
      <w:lvlJc w:val="left"/>
      <w:pPr>
        <w:ind w:left="2880" w:hanging="360"/>
      </w:pPr>
    </w:lvl>
    <w:lvl w:ilvl="4" w:tplc="FBF205AA">
      <w:start w:val="1"/>
      <w:numFmt w:val="lowerLetter"/>
      <w:lvlText w:val="%5."/>
      <w:lvlJc w:val="left"/>
      <w:pPr>
        <w:ind w:left="3600" w:hanging="360"/>
      </w:pPr>
    </w:lvl>
    <w:lvl w:ilvl="5" w:tplc="B928A490">
      <w:start w:val="1"/>
      <w:numFmt w:val="lowerRoman"/>
      <w:lvlText w:val="%6."/>
      <w:lvlJc w:val="right"/>
      <w:pPr>
        <w:ind w:left="4320" w:hanging="180"/>
      </w:pPr>
    </w:lvl>
    <w:lvl w:ilvl="6" w:tplc="BF721EB0">
      <w:start w:val="1"/>
      <w:numFmt w:val="decimal"/>
      <w:lvlText w:val="%7."/>
      <w:lvlJc w:val="left"/>
      <w:pPr>
        <w:ind w:left="5040" w:hanging="360"/>
      </w:pPr>
    </w:lvl>
    <w:lvl w:ilvl="7" w:tplc="D0A002EA">
      <w:start w:val="1"/>
      <w:numFmt w:val="lowerLetter"/>
      <w:lvlText w:val="%8."/>
      <w:lvlJc w:val="left"/>
      <w:pPr>
        <w:ind w:left="5760" w:hanging="360"/>
      </w:pPr>
    </w:lvl>
    <w:lvl w:ilvl="8" w:tplc="1EC00FE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2A6E7"/>
    <w:multiLevelType w:val="hybridMultilevel"/>
    <w:tmpl w:val="B2760004"/>
    <w:lvl w:ilvl="0" w:tplc="058E57F4">
      <w:start w:val="1"/>
      <w:numFmt w:val="decimal"/>
      <w:lvlText w:val="%1."/>
      <w:lvlJc w:val="left"/>
      <w:pPr>
        <w:ind w:left="720" w:hanging="360"/>
      </w:pPr>
    </w:lvl>
    <w:lvl w:ilvl="1" w:tplc="C75EE210">
      <w:start w:val="1"/>
      <w:numFmt w:val="lowerLetter"/>
      <w:lvlText w:val="%2."/>
      <w:lvlJc w:val="left"/>
      <w:pPr>
        <w:ind w:left="1440" w:hanging="360"/>
      </w:pPr>
    </w:lvl>
    <w:lvl w:ilvl="2" w:tplc="417E08A2">
      <w:start w:val="1"/>
      <w:numFmt w:val="lowerRoman"/>
      <w:lvlText w:val="%3."/>
      <w:lvlJc w:val="right"/>
      <w:pPr>
        <w:ind w:left="2160" w:hanging="180"/>
      </w:pPr>
    </w:lvl>
    <w:lvl w:ilvl="3" w:tplc="891C7298">
      <w:start w:val="1"/>
      <w:numFmt w:val="decimal"/>
      <w:lvlText w:val="%4."/>
      <w:lvlJc w:val="left"/>
      <w:pPr>
        <w:ind w:left="2880" w:hanging="360"/>
      </w:pPr>
    </w:lvl>
    <w:lvl w:ilvl="4" w:tplc="C8E8E846">
      <w:start w:val="1"/>
      <w:numFmt w:val="lowerLetter"/>
      <w:lvlText w:val="%5."/>
      <w:lvlJc w:val="left"/>
      <w:pPr>
        <w:ind w:left="3600" w:hanging="360"/>
      </w:pPr>
    </w:lvl>
    <w:lvl w:ilvl="5" w:tplc="6F384DD2">
      <w:start w:val="1"/>
      <w:numFmt w:val="lowerRoman"/>
      <w:lvlText w:val="%6."/>
      <w:lvlJc w:val="right"/>
      <w:pPr>
        <w:ind w:left="4320" w:hanging="180"/>
      </w:pPr>
    </w:lvl>
    <w:lvl w:ilvl="6" w:tplc="D02E0FD8">
      <w:start w:val="1"/>
      <w:numFmt w:val="decimal"/>
      <w:lvlText w:val="%7."/>
      <w:lvlJc w:val="left"/>
      <w:pPr>
        <w:ind w:left="5040" w:hanging="360"/>
      </w:pPr>
    </w:lvl>
    <w:lvl w:ilvl="7" w:tplc="57A0F0DA">
      <w:start w:val="1"/>
      <w:numFmt w:val="lowerLetter"/>
      <w:lvlText w:val="%8."/>
      <w:lvlJc w:val="left"/>
      <w:pPr>
        <w:ind w:left="5760" w:hanging="360"/>
      </w:pPr>
    </w:lvl>
    <w:lvl w:ilvl="8" w:tplc="7A32483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A9CF20"/>
    <w:multiLevelType w:val="hybridMultilevel"/>
    <w:tmpl w:val="D31C64CC"/>
    <w:lvl w:ilvl="0" w:tplc="82381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1E4C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4C1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EE0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EB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A460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28A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AAA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7853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2712D"/>
    <w:multiLevelType w:val="hybridMultilevel"/>
    <w:tmpl w:val="F8AEC5EA"/>
    <w:lvl w:ilvl="0" w:tplc="1BDC15BC">
      <w:start w:val="1"/>
      <w:numFmt w:val="bullet"/>
      <w:lvlText w:val="-"/>
      <w:lvlJc w:val="left"/>
      <w:pPr>
        <w:ind w:left="720" w:hanging="360"/>
      </w:pPr>
      <w:rPr>
        <w:rFonts w:ascii="Sakkal Majalla" w:hAnsi="Sakkal Majalla" w:hint="default"/>
      </w:rPr>
    </w:lvl>
    <w:lvl w:ilvl="1" w:tplc="14B49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18F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8F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286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64C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C3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927C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9E0E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60675">
    <w:abstractNumId w:val="1"/>
  </w:num>
  <w:num w:numId="2" w16cid:durableId="1577784917">
    <w:abstractNumId w:val="9"/>
  </w:num>
  <w:num w:numId="3" w16cid:durableId="180242262">
    <w:abstractNumId w:val="8"/>
  </w:num>
  <w:num w:numId="4" w16cid:durableId="1227375175">
    <w:abstractNumId w:val="4"/>
  </w:num>
  <w:num w:numId="5" w16cid:durableId="1814761280">
    <w:abstractNumId w:val="2"/>
  </w:num>
  <w:num w:numId="6" w16cid:durableId="2110155104">
    <w:abstractNumId w:val="6"/>
  </w:num>
  <w:num w:numId="7" w16cid:durableId="758410916">
    <w:abstractNumId w:val="7"/>
  </w:num>
  <w:num w:numId="8" w16cid:durableId="134951308">
    <w:abstractNumId w:val="3"/>
  </w:num>
  <w:num w:numId="9" w16cid:durableId="588386192">
    <w:abstractNumId w:val="5"/>
  </w:num>
  <w:num w:numId="10" w16cid:durableId="845676748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04C4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6E36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78A3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2235A92"/>
    <w:rsid w:val="0371D73F"/>
    <w:rsid w:val="038517A6"/>
    <w:rsid w:val="03B7E696"/>
    <w:rsid w:val="04C428BD"/>
    <w:rsid w:val="054BB870"/>
    <w:rsid w:val="07BAE112"/>
    <w:rsid w:val="08ABC473"/>
    <w:rsid w:val="09FEAE46"/>
    <w:rsid w:val="0B6E7C25"/>
    <w:rsid w:val="0C90D232"/>
    <w:rsid w:val="0E13BB46"/>
    <w:rsid w:val="0F252A01"/>
    <w:rsid w:val="10014522"/>
    <w:rsid w:val="13260725"/>
    <w:rsid w:val="13CEDE82"/>
    <w:rsid w:val="1455F027"/>
    <w:rsid w:val="1459CF5E"/>
    <w:rsid w:val="163D5733"/>
    <w:rsid w:val="1894435F"/>
    <w:rsid w:val="1B88EF37"/>
    <w:rsid w:val="1BCA2B93"/>
    <w:rsid w:val="1C2E1AC3"/>
    <w:rsid w:val="1C84166B"/>
    <w:rsid w:val="1CBF8F76"/>
    <w:rsid w:val="1D6AF62C"/>
    <w:rsid w:val="1E0E39F8"/>
    <w:rsid w:val="1FCFD4B3"/>
    <w:rsid w:val="22811117"/>
    <w:rsid w:val="23436519"/>
    <w:rsid w:val="254649E0"/>
    <w:rsid w:val="25A0E26C"/>
    <w:rsid w:val="25E43344"/>
    <w:rsid w:val="2656D5C8"/>
    <w:rsid w:val="27F658CC"/>
    <w:rsid w:val="287D7310"/>
    <w:rsid w:val="287DEAA2"/>
    <w:rsid w:val="294ED824"/>
    <w:rsid w:val="29997E40"/>
    <w:rsid w:val="2A40A7E1"/>
    <w:rsid w:val="2B849851"/>
    <w:rsid w:val="2BC1FB19"/>
    <w:rsid w:val="2CDEC36C"/>
    <w:rsid w:val="2CF8D620"/>
    <w:rsid w:val="2D2E0F5E"/>
    <w:rsid w:val="325786B9"/>
    <w:rsid w:val="32B14A63"/>
    <w:rsid w:val="34E41E6D"/>
    <w:rsid w:val="35338E8F"/>
    <w:rsid w:val="36278761"/>
    <w:rsid w:val="367FEECE"/>
    <w:rsid w:val="36BCC839"/>
    <w:rsid w:val="37FC1572"/>
    <w:rsid w:val="38650432"/>
    <w:rsid w:val="39C6B244"/>
    <w:rsid w:val="39C8CA67"/>
    <w:rsid w:val="3A83D511"/>
    <w:rsid w:val="3B8E9E84"/>
    <w:rsid w:val="3C77F5A7"/>
    <w:rsid w:val="3CEF3052"/>
    <w:rsid w:val="3CFDDA9F"/>
    <w:rsid w:val="3D257652"/>
    <w:rsid w:val="3D31A3D2"/>
    <w:rsid w:val="3FDDEA86"/>
    <w:rsid w:val="40CEDE82"/>
    <w:rsid w:val="40F91119"/>
    <w:rsid w:val="4162A09D"/>
    <w:rsid w:val="44EAFF9E"/>
    <w:rsid w:val="46318FC0"/>
    <w:rsid w:val="4723597A"/>
    <w:rsid w:val="490A1E9B"/>
    <w:rsid w:val="491DB866"/>
    <w:rsid w:val="4AF565A6"/>
    <w:rsid w:val="4BD0FCC8"/>
    <w:rsid w:val="4C02D051"/>
    <w:rsid w:val="4C441E51"/>
    <w:rsid w:val="4C5D159C"/>
    <w:rsid w:val="4DE535B5"/>
    <w:rsid w:val="4DF8E5FD"/>
    <w:rsid w:val="51178F74"/>
    <w:rsid w:val="511D4658"/>
    <w:rsid w:val="51474515"/>
    <w:rsid w:val="515B5773"/>
    <w:rsid w:val="5454E71A"/>
    <w:rsid w:val="548121F3"/>
    <w:rsid w:val="57048CA6"/>
    <w:rsid w:val="57375790"/>
    <w:rsid w:val="5929C8E6"/>
    <w:rsid w:val="5D918FA4"/>
    <w:rsid w:val="5E03B6E6"/>
    <w:rsid w:val="5EE1E7E9"/>
    <w:rsid w:val="5F26AEDA"/>
    <w:rsid w:val="5F335452"/>
    <w:rsid w:val="5F454172"/>
    <w:rsid w:val="5F59F867"/>
    <w:rsid w:val="60646CB3"/>
    <w:rsid w:val="60723457"/>
    <w:rsid w:val="60C53AF4"/>
    <w:rsid w:val="60CF24B3"/>
    <w:rsid w:val="61228FA2"/>
    <w:rsid w:val="61229749"/>
    <w:rsid w:val="62445C89"/>
    <w:rsid w:val="626AF514"/>
    <w:rsid w:val="64655400"/>
    <w:rsid w:val="6472F86A"/>
    <w:rsid w:val="64C072DA"/>
    <w:rsid w:val="681ADCF1"/>
    <w:rsid w:val="68ED76FF"/>
    <w:rsid w:val="6AD49584"/>
    <w:rsid w:val="6B34EC36"/>
    <w:rsid w:val="6B8A8FEE"/>
    <w:rsid w:val="6B9DBB51"/>
    <w:rsid w:val="6BAF301A"/>
    <w:rsid w:val="6C7E0A4F"/>
    <w:rsid w:val="6E0C3646"/>
    <w:rsid w:val="70F39E96"/>
    <w:rsid w:val="7108558B"/>
    <w:rsid w:val="721E719E"/>
    <w:rsid w:val="722C1608"/>
    <w:rsid w:val="72E74267"/>
    <w:rsid w:val="7374CBFE"/>
    <w:rsid w:val="74332996"/>
    <w:rsid w:val="74B185F4"/>
    <w:rsid w:val="758FC9CB"/>
    <w:rsid w:val="75B68ECA"/>
    <w:rsid w:val="7A298383"/>
    <w:rsid w:val="7A42ABE0"/>
    <w:rsid w:val="7B1625E3"/>
    <w:rsid w:val="7B1D4676"/>
    <w:rsid w:val="7C828C8B"/>
    <w:rsid w:val="7D820916"/>
    <w:rsid w:val="7F1DD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character" w:customStyle="1" w:styleId="normaltextrun">
    <w:name w:val="normaltextrun"/>
    <w:basedOn w:val="a0"/>
    <w:uiPriority w:val="1"/>
    <w:rsid w:val="46318FC0"/>
  </w:style>
  <w:style w:type="character" w:customStyle="1" w:styleId="eop">
    <w:name w:val="eop"/>
    <w:basedOn w:val="a0"/>
    <w:uiPriority w:val="1"/>
    <w:rsid w:val="46318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DC6C-14F6-4C02-BB2B-398B7D76E879}"/>
      </w:docPartPr>
      <w:docPartBody>
        <w:p w:rsidR="00FF6969" w:rsidRDefault="00FF696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6969"/>
    <w:rsid w:val="00C52893"/>
    <w:rsid w:val="00FF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3</Words>
  <Characters>6348</Characters>
  <Application>Microsoft Office Word</Application>
  <DocSecurity>0</DocSecurity>
  <Lines>52</Lines>
  <Paragraphs>14</Paragraphs>
  <ScaleCrop>false</ScaleCrop>
  <Company/>
  <LinksUpToDate>false</LinksUpToDate>
  <CharactersWithSpaces>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انتصار فيحان ابن صقر العتيبي</cp:lastModifiedBy>
  <cp:revision>27</cp:revision>
  <cp:lastPrinted>2023-09-04T12:14:00Z</cp:lastPrinted>
  <dcterms:created xsi:type="dcterms:W3CDTF">2023-01-11T09:05:00Z</dcterms:created>
  <dcterms:modified xsi:type="dcterms:W3CDTF">2023-09-0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